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X0da2865df26744aaf3ed23e336cd601a15dea7e"/>
    <w:p>
      <w:pPr>
        <w:pStyle w:val="Heading1"/>
      </w:pPr>
      <w:r>
        <w:t xml:space="preserve">Internship Application Letter for Meteorologist Position</w:t>
      </w:r>
    </w:p>
    <w:p>
      <w:pPr>
        <w:pStyle w:val="FirstParagraph"/>
      </w:pPr>
      <w:r>
        <w:rPr>
          <w:bCs/>
          <w:b/>
        </w:rPr>
        <w:t xml:space="preserve">For the Esteemed Meteorological Department at the Agencia Estatal de Meteorología (AEMET) in Madrid, Spain</w:t>
      </w:r>
    </w:p>
    <w:bookmarkEnd w:id="20"/>
    <w:p>
      <w:pPr>
        <w:pStyle w:val="BodyText"/>
      </w:pPr>
      <w:r>
        <w:t xml:space="preserve">José Miguel Fernández García</w:t>
      </w:r>
    </w:p>
    <w:p>
      <w:pPr>
        <w:pStyle w:val="BodyText"/>
      </w:pPr>
      <w:r>
        <w:t xml:space="preserve">Calle de Alcalá 123, 28014 Madrid, Spain</w:t>
      </w:r>
    </w:p>
    <w:p>
      <w:pPr>
        <w:pStyle w:val="BodyText"/>
      </w:pPr>
      <w:r>
        <w:t xml:space="preserve">jmfernandez.garcia@email.com | +34 654 321 789</w:t>
      </w:r>
    </w:p>
    <w:p>
      <w:pPr>
        <w:pStyle w:val="BodyText"/>
      </w:pPr>
      <w:r>
        <w:t xml:space="preserve">May 15, 2025</w:t>
      </w:r>
    </w:p>
    <w:p>
      <w:pPr>
        <w:pStyle w:val="BodyText"/>
      </w:pPr>
      <w:r>
        <w:t xml:space="preserve">Dr. Elena Sánchez Rodríguez</w:t>
      </w:r>
    </w:p>
    <w:p>
      <w:pPr>
        <w:pStyle w:val="BodyText"/>
      </w:pPr>
      <w:r>
        <w:t xml:space="preserve">Head of Internship Programs</w:t>
      </w:r>
    </w:p>
    <w:p>
      <w:pPr>
        <w:pStyle w:val="BodyText"/>
      </w:pPr>
      <w:r>
        <w:t xml:space="preserve">Agencia Estatal de Meteorología (AEMET)</w:t>
      </w:r>
    </w:p>
    <w:p>
      <w:pPr>
        <w:pStyle w:val="BodyText"/>
      </w:pPr>
      <w:r>
        <w:t xml:space="preserve">Calle de la Paz 42, 28003 Madrid, Spain</w:t>
      </w:r>
    </w:p>
    <w:p>
      <w:pPr>
        <w:pStyle w:val="BodyText"/>
      </w:pPr>
      <w:r>
        <w:t xml:space="preserve">Subject: Formal Application for Meteorologist Internship at AEMET Madrid Campus</w:t>
      </w:r>
    </w:p>
    <w:p>
      <w:pPr>
        <w:pStyle w:val="BodyText"/>
      </w:pPr>
      <w:r>
        <w:t xml:space="preserve">Dear Dr. Sánchez Rodríguez,</w:t>
      </w:r>
    </w:p>
    <w:p>
      <w:pPr>
        <w:pStyle w:val="BodyText"/>
      </w:pPr>
      <w:r>
        <w:t xml:space="preserve">It is with profound enthusiasm and a deep-seated passion for atmospheric sciences that I submit my application for the Meteorologist Internship position at AEMET's Madrid headquarters, as detailed in your recent announcement on the Spanish Ministry of Ecological Transition's career portal. This</w:t>
      </w:r>
      <w:r>
        <w:t xml:space="preserve"> </w:t>
      </w:r>
      <w:r>
        <w:rPr>
          <w:iCs/>
          <w:i/>
        </w:rPr>
        <w:t xml:space="preserve">Internship Application Letter</w:t>
      </w:r>
      <w:r>
        <w:t xml:space="preserve"> </w:t>
      </w:r>
      <w:r>
        <w:t xml:space="preserve">represents not merely a professional opportunity, but a meaningful alignment of my academic trajectory with Spain's leadership in meteorological innovation—one that I am eager to contribute to within the vibrant scientific ecosystem of Madrid.</w:t>
      </w:r>
    </w:p>
    <w:p>
      <w:pPr>
        <w:pStyle w:val="BodyText"/>
      </w:pPr>
      <w:r>
        <w:t xml:space="preserve">I have long admired AEMET's pioneering role in advancing weather prediction accuracy across Europe, particularly its integration of high-resolution models like HARMONIE-AROME for Spain Madrid's complex topography. As a final-year Bachelor of Science candidate in Atmospheric Sciences at the Universidad Complutense de Madrid (UCM), I have immersed myself in coursework directly relevant to your department's mission—quantitative meteorology, climatology of Mediterranean climates, and numerical weather prediction systems. My academic journey has been enriched by fieldwork observing microclimatic variations across Madrid's diverse zones: from the humid river valleys of the Manzanares River to the arid highlands of Cerro de los Ángeles. This hands-on experience in</w:t>
      </w:r>
      <w:r>
        <w:t xml:space="preserve"> </w:t>
      </w:r>
      <w:r>
        <w:rPr>
          <w:bCs/>
          <w:b/>
        </w:rPr>
        <w:t xml:space="preserve">Spain Madrid</w:t>
      </w:r>
      <w:r>
        <w:t xml:space="preserve">'s unique atmospheric conditions has instilled in me an acute understanding of how localized phenomena impact urban forecasting—a critical skill for your team managing Madrid's population density of 6.7 million residents.</w:t>
      </w:r>
    </w:p>
    <w:p>
      <w:pPr>
        <w:pStyle w:val="BodyText"/>
      </w:pPr>
      <w:r>
        <w:t xml:space="preserve">My technical proficiency extends to industry-standard meteorological software essential for AEMET's operations. I am fully competent in using WRF (Weather Research and Forecasting) models, Python for data analysis (with libraries including NumPy and Matplotlib), and GRIB2 file processing through CDO tools—skills honed during my six-month internship at the Centro de Investigaciones Energéticas, Medioambientales y Tecnológicas (CIEMAT). There, I contributed to a project analyzing urban heat island effects in Madrid's southern districts, generating visualizations that demonstrated a 2.5°C temperature differential between historic center and suburban areas during summer heatwaves. This work required meticulous attention to local topographic factors—a challenge emblematic of the precision demanded in your Madrid-based forecasting operations.</w:t>
      </w:r>
    </w:p>
    <w:p>
      <w:pPr>
        <w:pStyle w:val="BodyText"/>
      </w:pPr>
      <w:r>
        <w:t xml:space="preserve">What particularly excites me about this opportunity is AEMET's commitment to climate resilience initiatives, especially those addressing Spain's increasing vulnerability to extreme weather events. During my studies, I co-authored a research paper on "Adapting Weather Prediction Systems for Mediterranean Urban Environments" (published in the Revista Española de Meteorología), which analyzed how Madrid's specific urban layout—combining historic architecture with modern skyscrapers—affects wind patterns and precipitation dispersion. This research directly complements AEMET's ongoing Climate Change Adaptation Program, and I am eager to contribute my insights to your team while learning from Madrid's premier meteorological institution.</w:t>
      </w:r>
    </w:p>
    <w:p>
      <w:pPr>
        <w:pStyle w:val="BodyText"/>
      </w:pPr>
      <w:r>
        <w:t xml:space="preserve">I understand that the role requires fluency in both Spanish (native proficiency) and English—essential for accessing international datasets through the European Centre for Medium-Range Weather Forecasts (ECMWF). My academic background includes a semester studying climate modeling at the University of Reading, UK, where I collaborated on transnational weather pattern analysis. This experience has strengthened my ability to interpret global atmospheric systems through the lens of Spain Madrid's unique position as a climatic crossroads between Atlantic and Mediterranean influences.</w:t>
      </w:r>
    </w:p>
    <w:p>
      <w:pPr>
        <w:pStyle w:val="BodyText"/>
      </w:pPr>
      <w:r>
        <w:t xml:space="preserve">Moreover, my cultural familiarity with Madrid is not merely geographical—it is experiential. Having grown up in this city, I understand its weather-sensitive cultural rhythm: how springtime 'días de sol' (sunny days) drive tourism peaks at the Retiro Park; how autumnal 'gota fría' (cold drop) events necessitate rapid emergency protocols; and why Madrid's 750mm annual rainfall distribution requires hyper-localized forecasting. This contextual awareness, paired with my technical skills, ensures I can immediately contribute to your team's mission of delivering actionable weather intelligence for Spain Madrid's residents and institutions.</w:t>
      </w:r>
    </w:p>
    <w:p>
      <w:pPr>
        <w:pStyle w:val="BodyText"/>
      </w:pPr>
      <w:r>
        <w:t xml:space="preserve">I am particularly drawn to AEMET's interdisciplinary approach—how your meteorologists collaborate with urban planners on smart city infrastructure projects. During a workshop at the Real Sociedad Española de Meteorología (RSEM), I witnessed how your department integrated radar data with traffic management systems during the 2023 Madrid heat emergency, preventing over 150 potential accidents. This exemplifies the practical impact of your work, and I am eager to learn from such initiatives under AEMET's mentorship.</w:t>
      </w:r>
    </w:p>
    <w:p>
      <w:pPr>
        <w:pStyle w:val="BodyText"/>
      </w:pPr>
      <w:r>
        <w:t xml:space="preserve">As a dedicated student of atmospheric sciences, I have consistently sought opportunities to bridge theory and practice. My volunteer work with Madrid's municipal meteorology group during the 2024 heatwave crisis involved assisting in real-time data collection across 12 neighborhood monitoring stations—a responsibility demanding accuracy under pressure. I also participated in the 'Climate Action Week' event organized by AEMET, where I presented research on how Madrid's urban green corridors could mitigate microclimatic extremes. These experiences have solidified my commitment to becoming a professional</w:t>
      </w:r>
      <w:r>
        <w:t xml:space="preserve"> </w:t>
      </w:r>
      <w:r>
        <w:rPr>
          <w:bCs/>
          <w:b/>
        </w:rPr>
        <w:t xml:space="preserve">Meteorologist</w:t>
      </w:r>
      <w:r>
        <w:t xml:space="preserve"> </w:t>
      </w:r>
      <w:r>
        <w:t xml:space="preserve">who serves public safety through precise science.</w:t>
      </w:r>
    </w:p>
    <w:p>
      <w:pPr>
        <w:pStyle w:val="BodyText"/>
      </w:pPr>
      <w:r>
        <w:t xml:space="preserve">I am deeply impressed by AEMET's recent expansion of its Madrid campus with the new Climate Innovation Hub—a facility designed specifically for advancing predictive analytics in complex urban environments. I am confident that my technical skills, local knowledge, and dedication to Spain's meteorological advancement align precisely with your objectives. This internship would provide the invaluable platform to refine my expertise while contributing meaningfully to AEMET's mission of safeguarding Spain Madrid against evolving atmospheric challenges.</w:t>
      </w:r>
    </w:p>
    <w:p>
      <w:pPr>
        <w:pStyle w:val="BodyText"/>
      </w:pPr>
      <w:r>
        <w:t xml:space="preserve">Thank you for considering my application for this prestigious opportunity. I have attached my CV, academic transcripts, and a reference letter from Professor Carlos Gómez (Head of UCM's Atmospheric Sciences Department) for your review. I welcome the chance to discuss how my background in meteorological analysis—particularly within Spain Madrid's unique climatic context—can support AEMET's innovative work. I am available for an interview at your earliest convenience and can be reached via email or phone during business hours.</w:t>
      </w:r>
    </w:p>
    <w:p>
      <w:pPr>
        <w:pStyle w:val="BodyText"/>
      </w:pPr>
      <w:r>
        <w:t xml:space="preserve">With sincere appreciation for your time and consideration,</w:t>
      </w:r>
    </w:p>
    <w:p>
      <w:pPr>
        <w:pStyle w:val="BodyText"/>
      </w:pPr>
      <w:r>
        <w:t xml:space="preserve">Sincerely,</w:t>
      </w:r>
    </w:p>
    <w:p>
      <w:pPr>
        <w:pStyle w:val="BodyText"/>
      </w:pPr>
      <w:r>
        <w:br/>
      </w:r>
      <w:r>
        <w:br/>
      </w:r>
      <w:r>
        <w:br/>
      </w:r>
    </w:p>
    <w:p>
      <w:pPr>
        <w:pStyle w:val="BodyText"/>
      </w:pPr>
      <w:r>
        <w:t xml:space="preserve">José Miguel Fernández García</w:t>
      </w:r>
    </w:p>
    <w:p>
      <w:pPr>
        <w:pStyle w:val="BodyText"/>
      </w:pPr>
      <w:r>
        <w:rPr>
          <w:iCs/>
          <w:i/>
        </w:rPr>
        <w:t xml:space="preserve">Final Year Student, Atmospheric Sciences (BSc)</w:t>
      </w:r>
      <w:r>
        <w:br/>
      </w:r>
      <w:r>
        <w:t xml:space="preserve">Universidad Complutense de Madrid</w:t>
      </w:r>
    </w:p>
    <w:p>
      <w:pPr>
        <w:pStyle w:val="BodyText"/>
      </w:pPr>
      <w:r>
        <w:t xml:space="preserve">This Internship Application Letter reflects a candidate deeply committed to advancing meteorological science within Spain Madrid's unique environmental and urban context, with comprehensive technical qualifications aligned with AEMET's operation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in Spain Madrid</dc:title>
  <dc:creator/>
  <cp:keywords/>
  <dcterms:created xsi:type="dcterms:W3CDTF">2026-05-03T06:37:24Z</dcterms:created>
  <dcterms:modified xsi:type="dcterms:W3CDTF">2026-05-03T06:37:24Z</dcterms:modified>
</cp:coreProperties>
</file>

<file path=docProps/custom.xml><?xml version="1.0" encoding="utf-8"?>
<Properties xmlns="http://schemas.openxmlformats.org/officeDocument/2006/custom-properties" xmlns:vt="http://schemas.openxmlformats.org/officeDocument/2006/docPropsVTypes"/>
</file>